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Special Education Teacher Position in Italy Napl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rPr>
          <w:bCs/>
          <w:b/>
        </w:rPr>
        <w:t xml:space="preserve">Promotion for Inclusive Education Italy (PIE)</w:t>
      </w:r>
    </w:p>
    <w:p>
      <w:pPr>
        <w:pStyle w:val="BodyText"/>
      </w:pPr>
      <w:r>
        <w:rPr>
          <w:bCs/>
          <w:b/>
        </w:rPr>
        <w:t xml:space="preserve">Via Roma 145, 80121 Naples, Italy</w:t>
      </w:r>
    </w:p>
    <w:bookmarkStart w:id="21" w:name="X44a8f3ca2f8a6e0c9e2a076e326f8c329702f07"/>
    <w:p>
      <w:pPr>
        <w:pStyle w:val="Heading2"/>
      </w:pPr>
      <w:r>
        <w:t xml:space="preserve">Subject: Application for Special Education Scholarship to Advance Inclusive Teaching Practices in Italy Naples</w:t>
      </w:r>
    </w:p>
    <w:bookmarkEnd w:id="21"/>
    <w:p>
      <w:pPr>
        <w:pStyle w:val="FirstParagraph"/>
      </w:pPr>
      <w:r>
        <w:t xml:space="preserve">Dear Esteemed Members of the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to express my unwavering commitment to becoming a transformative</w:t>
      </w:r>
      <w:r>
        <w:t xml:space="preserve"> </w:t>
      </w:r>
      <w:r>
        <w:rPr>
          <w:bCs/>
          <w:b/>
        </w:rPr>
        <w:t xml:space="preserve">Special Education Teacher</w:t>
      </w:r>
      <w:r>
        <w:t xml:space="preserve"> </w:t>
      </w:r>
      <w:r>
        <w:t xml:space="preserve">within the vibrant educational landscape of</w:t>
      </w:r>
      <w:r>
        <w:t xml:space="preserve"> </w:t>
      </w:r>
      <w:r>
        <w:rPr>
          <w:bCs/>
          <w:b/>
        </w:rPr>
        <w:t xml:space="preserve">Italy Naples</w:t>
      </w:r>
      <w:r>
        <w:t xml:space="preserve">. Having dedicated seven years to supporting neurodiverse learners across diverse international settings—from public schools in Toronto to inclusive classrooms in Lisbon—I have developed a specialized pedagogical framework that aligns with Italy's evolving commitment to equitable education. My mission is clear: to pioneer accessible, culturally responsive teaching methodologies that empower every child in</w:t>
      </w:r>
      <w:r>
        <w:t xml:space="preserve"> </w:t>
      </w:r>
      <w:r>
        <w:rPr>
          <w:bCs/>
          <w:b/>
        </w:rPr>
        <w:t xml:space="preserve">Naples</w:t>
      </w:r>
      <w:r>
        <w:t xml:space="preserve">’s unique urban context where educational disparities intersect with rich cultural heritage.</w:t>
      </w:r>
    </w:p>
    <w:p>
      <w:pPr>
        <w:pStyle w:val="BodyText"/>
      </w:pPr>
      <w:r>
        <w:t xml:space="preserve">My academic foundation includes a Master’s in Inclusive Education from the University of Toronto (2021), where I specialized in sensory processing disorders and autism spectrum support. During my practicum at Toronto’s York Region District School Board, I designed individualized education plans (IEPs) for 45+ students with complex needs, achieving a 92% success rate in academic benchmark improvements. This experience was further deepened through my internship at Lisbon’s Associação de Apoio à Integração Social (AIS), where I collaborated with speech therapists and occupational therapists to implement play-based learning strategies for children with cerebral palsy. Crucially, I have also completed the Italian Ministry of Education's "Fondamenti per l'Insegnamento Inclusivo" certification—a prerequisite for teaching in</w:t>
      </w:r>
      <w:r>
        <w:t xml:space="preserve"> </w:t>
      </w:r>
      <w:r>
        <w:rPr>
          <w:bCs/>
          <w:b/>
        </w:rPr>
        <w:t xml:space="preserve">Italy Naples</w:t>
      </w:r>
      <w:r>
        <w:t xml:space="preserve">—demonstrating my commitment to understanding local educational frameworks.</w:t>
      </w:r>
    </w:p>
    <w:p>
      <w:pPr>
        <w:pStyle w:val="BodyText"/>
      </w:pPr>
      <w:r>
        <w:t xml:space="preserve">What compels me toward</w:t>
      </w:r>
      <w:r>
        <w:t xml:space="preserve"> </w:t>
      </w:r>
      <w:r>
        <w:rPr>
          <w:bCs/>
          <w:b/>
        </w:rPr>
        <w:t xml:space="preserve">Naples</w:t>
      </w:r>
      <w:r>
        <w:t xml:space="preserve"> </w:t>
      </w:r>
      <w:r>
        <w:t xml:space="preserve">is its profound duality: a city where ancient history meets modern social challenges. As I research the region’s educational infrastructure, I note that while Naples leads Italy in inclusive education initiatives like "Scuole Aperte" (Open Schools), it also faces systemic barriers—particularly in Southern Italy where 35% of children with disabilities remain underserved (Italian Ministry of Education, 2022). I am particularly moved by the work of Naples’ Centro Studi per l'Inclusione Sociale, which pioneers community-based learning models for children in marginalized neighborhoods like Ponticelli. My proposed project—</w:t>
      </w:r>
      <w:r>
        <w:rPr>
          <w:iCs/>
          <w:i/>
        </w:rPr>
        <w:t xml:space="preserve">“Accogliere e Crescere: Inclusive Pedagogy in Naples’ Urban Fabric”</w:t>
      </w:r>
      <w:r>
        <w:t xml:space="preserve">—directly addresses this gap by integrating local cultural assets (e.g., historic gardens, artisan workshops) into therapeutic learning environments. This approach aligns with Naples’ UNESCO-recognized “Città della Memoria” initiative, turning the city’s tangible heritage into tools for cognitive and emotional growth.</w:t>
      </w:r>
    </w:p>
    <w:p>
      <w:pPr>
        <w:pStyle w:val="BodyText"/>
      </w:pPr>
      <w:r>
        <w:t xml:space="preserve">The scholarship I seek is pivotal to my mission. Financial support would enable me to complete a specialized certification in</w:t>
      </w:r>
      <w:r>
        <w:t xml:space="preserve"> </w:t>
      </w:r>
      <w:r>
        <w:rPr>
          <w:iCs/>
          <w:i/>
        </w:rPr>
        <w:t xml:space="preserve">Integrazione Educativa per l’Area Socio-Emotiva</w:t>
      </w:r>
      <w:r>
        <w:t xml:space="preserve"> </w:t>
      </w:r>
      <w:r>
        <w:t xml:space="preserve">at the University of Naples Federico II—a program that only offers limited spots for international candidates. Without this funding, relocating from Canada to Naples and accessing these advanced resources would be prohibitively costly. More than financial aid, this scholarship represents a bridge between my global experience and Naples’ specific needs. I am prepared to contribute immediately: within six months of arrival, I aim to partner with three local schools (including the state-run Istituto Comprensivo San Giuseppe) to pilot my community-integration model, focusing on children with autism and physical disabilities. My Italian language proficiency—currently at C1 level (CEFR)—ensures seamless communication with parents and colleagues.</w:t>
      </w:r>
    </w:p>
    <w:p>
      <w:pPr>
        <w:pStyle w:val="BodyText"/>
      </w:pPr>
      <w:r>
        <w:t xml:space="preserve">Beyond classroom impact, I envision fostering a sustainable ecosystem for special education in Naples. My plan includes establishing a peer mentorship network connecting local educators with international specialists through virtual workshops—addressing the critical shortage of specialized staff in Southern Italy. This aligns perfectly with the PIE’s vision of "Education as Social Innovation." I am especially inspired by Naples’ community-led projects like</w:t>
      </w:r>
      <w:r>
        <w:t xml:space="preserve"> </w:t>
      </w:r>
      <w:r>
        <w:rPr>
          <w:iCs/>
          <w:i/>
        </w:rPr>
        <w:t xml:space="preserve">Il Caffè della Pace</w:t>
      </w:r>
      <w:r>
        <w:t xml:space="preserve">, where former refugees co-design inclusive activities. By merging such grassroots energy with evidence-based pedagogy, I can help ensure that every child in Naples—whether living near the historic center or in the outskirts of Secondigliano—receives education rooted in dignity.</w:t>
      </w:r>
    </w:p>
    <w:p>
      <w:pPr>
        <w:pStyle w:val="BodyText"/>
      </w:pPr>
      <w:r>
        <w:t xml:space="preserve">My journey as a</w:t>
      </w:r>
      <w:r>
        <w:t xml:space="preserve"> </w:t>
      </w:r>
      <w:r>
        <w:rPr>
          <w:bCs/>
          <w:b/>
        </w:rPr>
        <w:t xml:space="preserve">Special Education Teacher</w:t>
      </w:r>
      <w:r>
        <w:t xml:space="preserve"> </w:t>
      </w:r>
      <w:r>
        <w:t xml:space="preserve">has been defined by one truth: inclusion is not merely about adapting spaces, but transforming hearts and minds. In Naples, where the sea meets centuries of layered history, I see an opportunity to create classrooms that honor both individual potential and collective identity. The city’s resilience in the face of adversity mirrors my own professional ethos—founded on patience with children’s developmental paces and unwavering advocacy for their rights.</w:t>
      </w:r>
    </w:p>
    <w:p>
      <w:pPr>
        <w:pStyle w:val="BodyText"/>
      </w:pPr>
      <w:r>
        <w:t xml:space="preserve">I have attached a comprehensive portfolio including letters of recommendation from Dr. Elena Rossi (University of Naples) and Mr. Marco Lombardi (Toronto District School Board), detailing my work with students having severe learning differences. My CV outlines 1,200+ hours of direct classroom support across five countries, with 37% focused on sensory-integration techniques proven effective in Mediterranean climate settings—a consideration vital for Naples’ warm-weather classrooms.</w:t>
      </w:r>
    </w:p>
    <w:p>
      <w:pPr>
        <w:pStyle w:val="BodyText"/>
      </w:pPr>
      <w:r>
        <w:t xml:space="preserve">This</w:t>
      </w:r>
      <w:r>
        <w:t xml:space="preserve"> </w:t>
      </w:r>
      <w:r>
        <w:rPr>
          <w:bCs/>
          <w:b/>
        </w:rPr>
        <w:t xml:space="preserve">Scholarship Application Letter</w:t>
      </w:r>
      <w:r>
        <w:t xml:space="preserve"> </w:t>
      </w:r>
      <w:r>
        <w:t xml:space="preserve">is not merely a request—it is a pledge to Naples. A pledge to work alongside the city’s educators, families, and children to build classrooms where no one is left behind. I am ready to bring my expertise in trauma-informed practices, cross-cultural communication, and innovative curriculum design to Italy Naples as an advocate for every child’s right to learn joyfully in their own community.</w:t>
      </w:r>
    </w:p>
    <w:p>
      <w:pPr>
        <w:pStyle w:val="BodyText"/>
      </w:pPr>
      <w:r>
        <w:t xml:space="preserve">With profound respect and anticipation,</w:t>
      </w:r>
    </w:p>
    <w:p>
      <w:pPr>
        <w:pStyle w:val="BodyText"/>
      </w:pPr>
      <w:r>
        <w:t xml:space="preserve">[Your Full Name]</w:t>
      </w:r>
    </w:p>
    <w:p>
      <w:pPr>
        <w:pStyle w:val="BodyText"/>
      </w:pPr>
      <w:r>
        <w:t xml:space="preserve">(Certified Italian Language Proficiency C1 | TEFL Certified)</w:t>
      </w:r>
    </w:p>
    <w:p>
      <w:pPr>
        <w:pStyle w:val="BodyText"/>
      </w:pPr>
      <w:r>
        <w:rPr>
          <w:bCs/>
          <w:b/>
        </w:rPr>
        <w:t xml:space="preserve">Attachments:</w:t>
      </w:r>
    </w:p>
    <w:p>
      <w:pPr>
        <w:numPr>
          <w:ilvl w:val="0"/>
          <w:numId w:val="1001"/>
        </w:numPr>
        <w:pStyle w:val="Compact"/>
      </w:pPr>
      <w:r>
        <w:t xml:space="preserve">Curriculum Vitae (Detailed Professional Portfolio)</w:t>
      </w:r>
    </w:p>
    <w:p>
      <w:pPr>
        <w:numPr>
          <w:ilvl w:val="0"/>
          <w:numId w:val="1001"/>
        </w:numPr>
        <w:pStyle w:val="Compact"/>
      </w:pPr>
      <w:r>
        <w:t xml:space="preserve">Letter of Recommendation from University of Naples Federico II</w:t>
      </w:r>
    </w:p>
    <w:p>
      <w:pPr>
        <w:numPr>
          <w:ilvl w:val="0"/>
          <w:numId w:val="1001"/>
        </w:numPr>
        <w:pStyle w:val="Compact"/>
      </w:pPr>
      <w:r>
        <w:t xml:space="preserve">Professional Certification in Inclusive Education</w:t>
      </w:r>
    </w:p>
    <w:p>
      <w:pPr>
        <w:numPr>
          <w:ilvl w:val="0"/>
          <w:numId w:val="1001"/>
        </w:numPr>
        <w:pStyle w:val="Compact"/>
      </w:pPr>
      <w:r>
        <w:t xml:space="preserve">Italian Language Proficiency Certificate (C1 Level)</w:t>
      </w:r>
    </w:p>
    <w:p>
      <w:pPr>
        <w:pStyle w:val="FirstParagraph"/>
      </w:pPr>
      <w:r>
        <w:t xml:space="preserve">This document is a formal</w:t>
      </w:r>
      <w:r>
        <w:t xml:space="preserve"> </w:t>
      </w:r>
      <w:r>
        <w:rPr>
          <w:bCs/>
          <w:b/>
        </w:rPr>
        <w:t xml:space="preserve">Scholarship Application Letter</w:t>
      </w:r>
      <w:r>
        <w:t xml:space="preserve"> </w:t>
      </w:r>
      <w:r>
        <w:t xml:space="preserve">for the position of Special Education Teacher in Italy Naples, totaling 853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Italy Naples</dc:title>
  <dc:creator/>
  <dc:language>en</dc:language>
  <cp:keywords/>
  <dcterms:created xsi:type="dcterms:W3CDTF">2025-12-10T14:05:04Z</dcterms:created>
  <dcterms:modified xsi:type="dcterms:W3CDTF">2025-12-10T14:05:04Z</dcterms:modified>
</cp:coreProperties>
</file>

<file path=docProps/custom.xml><?xml version="1.0" encoding="utf-8"?>
<Properties xmlns="http://schemas.openxmlformats.org/officeDocument/2006/custom-properties" xmlns:vt="http://schemas.openxmlformats.org/officeDocument/2006/docPropsVTypes"/>
</file>